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807786B" w14:textId="171585E4" w:rsidR="00244285" w:rsidRDefault="00091943" w:rsidP="00244285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207B0E3D" w14:textId="2FA368BF" w:rsidR="00DF5E74" w:rsidRDefault="00DF5E74"/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MDa0MDI0NTAxNLNQ0lEKTi0uzszPAykwrAUADlSaDCwAAAA="/>
  </w:docVars>
  <w:rsids>
    <w:rsidRoot w:val="00F5101E"/>
    <w:rsid w:val="00046A17"/>
    <w:rsid w:val="00091943"/>
    <w:rsid w:val="000F6109"/>
    <w:rsid w:val="00244285"/>
    <w:rsid w:val="004C5FDF"/>
    <w:rsid w:val="007C37AF"/>
    <w:rsid w:val="00B56A30"/>
    <w:rsid w:val="00B76F81"/>
    <w:rsid w:val="00D92F0B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Utsab Shakya</cp:lastModifiedBy>
  <cp:revision>3</cp:revision>
  <dcterms:created xsi:type="dcterms:W3CDTF">2021-04-18T11:01:00Z</dcterms:created>
  <dcterms:modified xsi:type="dcterms:W3CDTF">2021-04-19T10:53:00Z</dcterms:modified>
</cp:coreProperties>
</file>